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1505F" w14:textId="3C910760" w:rsidR="00361DF8" w:rsidRPr="009A476D" w:rsidRDefault="00295B28">
      <w:pPr>
        <w:rPr>
          <w:rFonts w:ascii="Times New Roman" w:hAnsi="Times New Roman" w:cs="Times New Roman"/>
          <w:sz w:val="24"/>
          <w:szCs w:val="24"/>
        </w:rPr>
      </w:pPr>
      <w:r w:rsidRPr="009A476D">
        <w:rPr>
          <w:rFonts w:ascii="Times New Roman" w:hAnsi="Times New Roman" w:cs="Times New Roman"/>
          <w:sz w:val="24"/>
          <w:szCs w:val="24"/>
        </w:rPr>
        <w:t>Important Points:</w:t>
      </w:r>
    </w:p>
    <w:p w14:paraId="22D4BC67" w14:textId="6FA035B2" w:rsidR="00295B28" w:rsidRDefault="009A476D" w:rsidP="009A476D">
      <w:pPr>
        <w:rPr>
          <w:rFonts w:ascii="Times New Roman" w:hAnsi="Times New Roman" w:cs="Times New Roman"/>
          <w:sz w:val="24"/>
          <w:szCs w:val="24"/>
        </w:rPr>
      </w:pPr>
      <w:r w:rsidRPr="009A476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576111">
        <w:rPr>
          <w:rFonts w:ascii="Times New Roman" w:hAnsi="Times New Roman" w:cs="Times New Roman"/>
          <w:sz w:val="24"/>
          <w:szCs w:val="24"/>
        </w:rPr>
        <w:t>Weather.Py</w:t>
      </w:r>
      <w:proofErr w:type="spellEnd"/>
      <w:r w:rsidR="00576111">
        <w:rPr>
          <w:rFonts w:ascii="Times New Roman" w:hAnsi="Times New Roman" w:cs="Times New Roman"/>
          <w:sz w:val="24"/>
          <w:szCs w:val="24"/>
        </w:rPr>
        <w:t xml:space="preserve"> has collected data from</w:t>
      </w:r>
      <w:r w:rsidR="004B0999">
        <w:rPr>
          <w:rFonts w:ascii="Times New Roman" w:hAnsi="Times New Roman" w:cs="Times New Roman"/>
          <w:sz w:val="24"/>
          <w:szCs w:val="24"/>
        </w:rPr>
        <w:t xml:space="preserve"> 637 random and different and diverse cities all over the world using Weather</w:t>
      </w:r>
      <w:r w:rsidR="0014046C">
        <w:rPr>
          <w:rFonts w:ascii="Times New Roman" w:hAnsi="Times New Roman" w:cs="Times New Roman"/>
          <w:sz w:val="24"/>
          <w:szCs w:val="24"/>
        </w:rPr>
        <w:t xml:space="preserve"> API. The data described about temperature in Fahrenheit, humidity, cloudiness, and wind speed, maximum temperature with the corresponding city as well as connected to latitude and longitude. Certainly</w:t>
      </w:r>
      <w:r w:rsidR="009D50E2">
        <w:rPr>
          <w:rFonts w:ascii="Times New Roman" w:hAnsi="Times New Roman" w:cs="Times New Roman"/>
          <w:sz w:val="24"/>
          <w:szCs w:val="24"/>
        </w:rPr>
        <w:t>,</w:t>
      </w:r>
      <w:r w:rsidR="0014046C">
        <w:rPr>
          <w:rFonts w:ascii="Times New Roman" w:hAnsi="Times New Roman" w:cs="Times New Roman"/>
          <w:sz w:val="24"/>
          <w:szCs w:val="24"/>
        </w:rPr>
        <w:t xml:space="preserve"> temperatures are maximum closer towards equator and </w:t>
      </w:r>
      <w:r w:rsidR="00B84AE0">
        <w:rPr>
          <w:rFonts w:ascii="Times New Roman" w:hAnsi="Times New Roman" w:cs="Times New Roman"/>
          <w:sz w:val="24"/>
          <w:szCs w:val="24"/>
        </w:rPr>
        <w:t>gradually decreases in the Northern Hemisphere as well as in Southern Hemisphere.</w:t>
      </w:r>
      <w:r w:rsidR="009D50E2">
        <w:rPr>
          <w:rFonts w:ascii="Times New Roman" w:hAnsi="Times New Roman" w:cs="Times New Roman"/>
          <w:sz w:val="24"/>
          <w:szCs w:val="24"/>
        </w:rPr>
        <w:t xml:space="preserve"> The temperature has changed as the earth moves around the sun and tilt towards the sun.</w:t>
      </w:r>
      <w:r w:rsidR="00C350EA">
        <w:rPr>
          <w:rFonts w:ascii="Times New Roman" w:hAnsi="Times New Roman" w:cs="Times New Roman"/>
          <w:sz w:val="24"/>
          <w:szCs w:val="24"/>
        </w:rPr>
        <w:t xml:space="preserve"> the analysis found that there is very little or negligible correlation between humidity and latitude, cloudiness and latitude.</w:t>
      </w:r>
    </w:p>
    <w:p w14:paraId="7038E001" w14:textId="57E7C7E8" w:rsidR="0053473B" w:rsidRPr="009A476D" w:rsidRDefault="0053473B" w:rsidP="009A47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Segoe UI" w:hAnsi="Segoe UI" w:cs="Segoe UI"/>
          <w:color w:val="24292F"/>
          <w:shd w:val="clear" w:color="auto" w:fill="FFFFFF"/>
        </w:rPr>
        <w:t xml:space="preserve">The next part is </w:t>
      </w:r>
      <w:proofErr w:type="spellStart"/>
      <w:r>
        <w:rPr>
          <w:rFonts w:ascii="Segoe UI" w:hAnsi="Segoe UI" w:cs="Segoe UI"/>
          <w:color w:val="24292F"/>
          <w:shd w:val="clear" w:color="auto" w:fill="FFFFFF"/>
        </w:rPr>
        <w:t>Vacation.Py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 xml:space="preserve"> uses </w:t>
      </w:r>
      <w:proofErr w:type="spellStart"/>
      <w:r>
        <w:rPr>
          <w:rFonts w:ascii="Segoe UI" w:hAnsi="Segoe UI" w:cs="Segoe UI"/>
          <w:color w:val="24292F"/>
          <w:shd w:val="clear" w:color="auto" w:fill="FFFFFF"/>
        </w:rPr>
        <w:t>gmaps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 xml:space="preserve"> and Google places API to generate heatmap of these cities and narrowed down cities in terms of no cloudiness, less than 10 mph wind speed and maximum temperature</w:t>
      </w:r>
      <w:r>
        <w:rPr>
          <w:rFonts w:ascii="Segoe UI" w:hAnsi="Segoe UI" w:cs="Segoe UI"/>
          <w:color w:val="24292F"/>
          <w:shd w:val="clear" w:color="auto" w:fill="FFFFFF"/>
        </w:rPr>
        <w:t xml:space="preserve"> </w:t>
      </w:r>
      <w:r>
        <w:rPr>
          <w:rFonts w:ascii="Segoe UI" w:hAnsi="Segoe UI" w:cs="Segoe UI"/>
          <w:color w:val="24292F"/>
          <w:shd w:val="clear" w:color="auto" w:fill="FFFFFF"/>
        </w:rPr>
        <w:t>is greater than 70 and less than 80.</w:t>
      </w:r>
    </w:p>
    <w:sectPr w:rsidR="0053473B" w:rsidRPr="009A47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B285B"/>
    <w:multiLevelType w:val="hybridMultilevel"/>
    <w:tmpl w:val="BC2EA6A0"/>
    <w:lvl w:ilvl="0" w:tplc="7778C89C">
      <w:numFmt w:val="bullet"/>
      <w:lvlText w:val=""/>
      <w:lvlJc w:val="left"/>
      <w:pPr>
        <w:ind w:left="60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" w15:restartNumberingAfterBreak="0">
    <w:nsid w:val="2E2A3EB1"/>
    <w:multiLevelType w:val="hybridMultilevel"/>
    <w:tmpl w:val="C0061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158856">
    <w:abstractNumId w:val="1"/>
  </w:num>
  <w:num w:numId="2" w16cid:durableId="488447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jU0M7AwNTWwMDFW0lEKTi0uzszPAykwqgUA5+wJSiwAAAA="/>
  </w:docVars>
  <w:rsids>
    <w:rsidRoot w:val="007B6FC1"/>
    <w:rsid w:val="0014046C"/>
    <w:rsid w:val="00295B28"/>
    <w:rsid w:val="00361DF8"/>
    <w:rsid w:val="004B0999"/>
    <w:rsid w:val="0053473B"/>
    <w:rsid w:val="00576111"/>
    <w:rsid w:val="007B6FC1"/>
    <w:rsid w:val="009A476D"/>
    <w:rsid w:val="009D50E2"/>
    <w:rsid w:val="00B84AE0"/>
    <w:rsid w:val="00C35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4FD88"/>
  <w15:chartTrackingRefBased/>
  <w15:docId w15:val="{587228B9-5897-4ED2-AB36-41E8AC032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7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3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lina Dey Bhaumik</dc:creator>
  <cp:keywords/>
  <dc:description/>
  <cp:lastModifiedBy>Debolina Dey Bhaumik</cp:lastModifiedBy>
  <cp:revision>3</cp:revision>
  <dcterms:created xsi:type="dcterms:W3CDTF">2022-04-15T22:26:00Z</dcterms:created>
  <dcterms:modified xsi:type="dcterms:W3CDTF">2022-04-16T21:58:00Z</dcterms:modified>
</cp:coreProperties>
</file>